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Хаджилари Гешлаг Никт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495098"/>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495098"/>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031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031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9624"/>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9624"/>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36683"/>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36683"/>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706119"/>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06119"/>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713442"/>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13442"/>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695746"/>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695746"/>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702681"/>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02681"/>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32782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32782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504101"/>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504101"/>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Хаджилари Гешлаг Никта</dc:creator>
  <dc:language>ru-RU</dc:language>
  <cp:keywords/>
  <dcterms:created xsi:type="dcterms:W3CDTF">2025-06-23T08:06:06Z</dcterms:created>
  <dcterms:modified xsi:type="dcterms:W3CDTF">2025-06-23T08: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